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Komerční banka Praha 1, č. účtu: 85033011/0100</w:t>
      </w:r>
    </w:p>
    <w:p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:rsidTr="000B005F">
        <w:trPr>
          <w:trHeight w:val="20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:rsidR="00A80190" w:rsidRPr="001F37B7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41F16">
              <w:rPr>
                <w:rFonts w:ascii="Times New Roman" w:hAnsi="Times New Roman" w:cs="Times New Roman"/>
                <w:b/>
                <w:sz w:val="24"/>
                <w:szCs w:val="24"/>
              </w:rPr>
              <w:t>190619</w:t>
            </w:r>
          </w:p>
        </w:tc>
      </w:tr>
    </w:tbl>
    <w:p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:rsidR="000D4EE5" w:rsidRPr="00A80190" w:rsidRDefault="005D2862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</w:t>
            </w:r>
            <w:proofErr w:type="spellEnd"/>
          </w:p>
        </w:tc>
      </w:tr>
      <w:tr w:rsidR="000D4EE5" w:rsidRPr="000D4EE5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5D2862"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  <w:proofErr w:type="spellEnd"/>
          </w:p>
        </w:tc>
        <w:tc>
          <w:tcPr>
            <w:tcW w:w="4819" w:type="dxa"/>
            <w:vAlign w:val="center"/>
          </w:tcPr>
          <w:p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5D2862">
              <w:rPr>
                <w:rFonts w:ascii="Times New Roman" w:hAnsi="Times New Roman" w:cs="Times New Roman"/>
                <w:sz w:val="24"/>
                <w:szCs w:val="24"/>
              </w:rPr>
              <w:t>xxxxxxxxxxxxxxxxxxxxxxxxxxx</w:t>
            </w:r>
            <w:proofErr w:type="spellEnd"/>
          </w:p>
        </w:tc>
      </w:tr>
    </w:tbl>
    <w:p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:rsidTr="002B395B">
        <w:trPr>
          <w:trHeight w:val="1241"/>
        </w:trPr>
        <w:tc>
          <w:tcPr>
            <w:tcW w:w="4827" w:type="dxa"/>
          </w:tcPr>
          <w:p w:rsidR="00A53C0B" w:rsidRDefault="000D4EE5" w:rsidP="00A53C0B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:rsidR="005D2862" w:rsidRPr="005D2862" w:rsidRDefault="005D2862" w:rsidP="00A53C0B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xxxxxxxxxxxx</w:t>
            </w:r>
            <w:proofErr w:type="spellEnd"/>
          </w:p>
          <w:p w:rsidR="00A53C0B" w:rsidRDefault="005D2862" w:rsidP="00A53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</w:t>
            </w:r>
            <w:proofErr w:type="spellEnd"/>
          </w:p>
          <w:p w:rsidR="00941F16" w:rsidRPr="00A53C0B" w:rsidRDefault="00941F16" w:rsidP="00A53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53C0B" w:rsidRDefault="00A53C0B" w:rsidP="00A53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3C0B">
              <w:rPr>
                <w:rFonts w:ascii="Times New Roman" w:hAnsi="Times New Roman" w:cs="Times New Roman"/>
                <w:sz w:val="24"/>
                <w:szCs w:val="24"/>
              </w:rPr>
              <w:t>Svačím Zdravě s.r.o., IČ: 05970083</w:t>
            </w:r>
          </w:p>
          <w:p w:rsidR="00941F16" w:rsidRDefault="00941F16" w:rsidP="00A53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Č.p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06</w:t>
            </w:r>
          </w:p>
          <w:p w:rsidR="00941F16" w:rsidRPr="000D4EE5" w:rsidRDefault="00941F16" w:rsidP="00A53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7 04 Třtěnice</w:t>
            </w:r>
          </w:p>
        </w:tc>
      </w:tr>
    </w:tbl>
    <w:p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:rsidTr="000B005F">
        <w:trPr>
          <w:trHeight w:val="24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:rsidR="00A80190" w:rsidRPr="00A80190" w:rsidRDefault="00A53C0B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0.9.2019</w:t>
            </w:r>
            <w:proofErr w:type="gramEnd"/>
          </w:p>
        </w:tc>
      </w:tr>
    </w:tbl>
    <w:p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:rsidTr="001F37B7">
        <w:trPr>
          <w:trHeight w:val="5484"/>
        </w:trPr>
        <w:tc>
          <w:tcPr>
            <w:tcW w:w="9676" w:type="dxa"/>
          </w:tcPr>
          <w:p w:rsidR="00A53C0B" w:rsidRDefault="00A80190" w:rsidP="00A53C0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jednáváme si u Vaší firmy </w:t>
            </w:r>
            <w:r w:rsidR="00A53C0B">
              <w:rPr>
                <w:rFonts w:ascii="Times New Roman" w:hAnsi="Times New Roman" w:cs="Times New Roman"/>
                <w:sz w:val="24"/>
                <w:szCs w:val="24"/>
              </w:rPr>
              <w:t xml:space="preserve">občerstvení (catering) pro 78 osob pro mezinárodní konferenci COST. Konferenci pořádá </w:t>
            </w:r>
            <w:r w:rsidR="005D2862">
              <w:rPr>
                <w:rFonts w:ascii="Times New Roman" w:hAnsi="Times New Roman" w:cs="Times New Roman"/>
                <w:sz w:val="24"/>
                <w:szCs w:val="24"/>
              </w:rPr>
              <w:t>IMS FSV UK (</w:t>
            </w:r>
            <w:proofErr w:type="spellStart"/>
            <w:r w:rsidR="005D2862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  <w:proofErr w:type="spellEnd"/>
            <w:r w:rsidR="00A53C0B">
              <w:rPr>
                <w:rFonts w:ascii="Times New Roman" w:hAnsi="Times New Roman" w:cs="Times New Roman"/>
                <w:sz w:val="24"/>
                <w:szCs w:val="24"/>
              </w:rPr>
              <w:t xml:space="preserve">) ve dnech </w:t>
            </w:r>
            <w:proofErr w:type="gramStart"/>
            <w:r w:rsidR="00A53C0B">
              <w:rPr>
                <w:rFonts w:ascii="Times New Roman" w:hAnsi="Times New Roman" w:cs="Times New Roman"/>
                <w:sz w:val="24"/>
                <w:szCs w:val="24"/>
              </w:rPr>
              <w:t>20.-21</w:t>
            </w:r>
            <w:proofErr w:type="gramEnd"/>
            <w:r w:rsidR="00A53C0B">
              <w:rPr>
                <w:rFonts w:ascii="Times New Roman" w:hAnsi="Times New Roman" w:cs="Times New Roman"/>
                <w:sz w:val="24"/>
                <w:szCs w:val="24"/>
              </w:rPr>
              <w:t xml:space="preserve">. září 2019 v budově FSV </w:t>
            </w:r>
            <w:proofErr w:type="spellStart"/>
            <w:r w:rsidR="00A53C0B">
              <w:rPr>
                <w:rFonts w:ascii="Times New Roman" w:hAnsi="Times New Roman" w:cs="Times New Roman"/>
                <w:sz w:val="24"/>
                <w:szCs w:val="24"/>
              </w:rPr>
              <w:t>Hollar</w:t>
            </w:r>
            <w:proofErr w:type="spellEnd"/>
            <w:r w:rsidR="00A53C0B">
              <w:rPr>
                <w:rFonts w:ascii="Times New Roman" w:hAnsi="Times New Roman" w:cs="Times New Roman"/>
                <w:sz w:val="24"/>
                <w:szCs w:val="24"/>
              </w:rPr>
              <w:t>, Smetanovo nábřeží 6, 110 00 Praha 1.</w:t>
            </w:r>
          </w:p>
          <w:p w:rsidR="002740C4" w:rsidRDefault="002740C4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 </w:t>
            </w:r>
            <w:r w:rsidR="00A53C0B" w:rsidRPr="00A53C0B">
              <w:rPr>
                <w:rFonts w:ascii="Times New Roman" w:hAnsi="Times New Roman" w:cs="Times New Roman"/>
                <w:b/>
                <w:sz w:val="24"/>
                <w:szCs w:val="24"/>
              </w:rPr>
              <w:t>72</w:t>
            </w:r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A53C0B" w:rsidRPr="00A53C0B">
              <w:rPr>
                <w:rFonts w:ascii="Times New Roman" w:hAnsi="Times New Roman" w:cs="Times New Roman"/>
                <w:b/>
                <w:sz w:val="24"/>
                <w:szCs w:val="24"/>
              </w:rPr>
              <w:t>200</w:t>
            </w:r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:rsidR="00C87007" w:rsidRPr="008711EB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četně DPH: </w:t>
            </w:r>
            <w:r w:rsidR="00A53C0B" w:rsidRPr="00A53C0B">
              <w:rPr>
                <w:rFonts w:ascii="Times New Roman" w:hAnsi="Times New Roman" w:cs="Times New Roman"/>
                <w:b/>
                <w:sz w:val="24"/>
                <w:szCs w:val="24"/>
              </w:rPr>
              <w:t>83</w:t>
            </w:r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A53C0B" w:rsidRPr="00A53C0B">
              <w:rPr>
                <w:rFonts w:ascii="Times New Roman" w:hAnsi="Times New Roman" w:cs="Times New Roman"/>
                <w:b/>
                <w:sz w:val="24"/>
                <w:szCs w:val="24"/>
              </w:rPr>
              <w:t>030</w:t>
            </w:r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SV UK, Smetanovo nábřeží 6, 110 00 Praha 1</w:t>
            </w:r>
          </w:p>
          <w:p w:rsidR="00960B4E" w:rsidRPr="001350BC" w:rsidRDefault="001350BC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dací lhůta: </w:t>
            </w:r>
            <w:proofErr w:type="gramStart"/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>20.-21</w:t>
            </w:r>
            <w:proofErr w:type="gramEnd"/>
            <w:r w:rsidR="00A53C0B">
              <w:rPr>
                <w:rFonts w:ascii="Times New Roman" w:hAnsi="Times New Roman" w:cs="Times New Roman"/>
                <w:b/>
                <w:sz w:val="24"/>
                <w:szCs w:val="24"/>
              </w:rPr>
              <w:t>. září 2019</w:t>
            </w:r>
          </w:p>
          <w:p w:rsidR="00960B4E" w:rsidRPr="000D4EE5" w:rsidRDefault="00960B4E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:rsidR="00960B4E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:rsidR="00941F16" w:rsidRPr="008711EB" w:rsidRDefault="00941F16" w:rsidP="003328E7">
            <w:pPr>
              <w:spacing w:after="120"/>
              <w:jc w:val="both"/>
              <w:rPr>
                <w:rFonts w:ascii="Times New Roman" w:hAnsi="Times New Roman"/>
              </w:rPr>
            </w:pPr>
          </w:p>
          <w:p w:rsidR="00960B4E" w:rsidRPr="00C87007" w:rsidRDefault="00960B4E" w:rsidP="003328E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5D286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</w:t>
            </w:r>
            <w:proofErr w:type="spellEnd"/>
          </w:p>
          <w:p w:rsidR="00960B4E" w:rsidRDefault="00960B4E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5D286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</w:t>
            </w:r>
            <w:bookmarkStart w:id="0" w:name="_GoBack"/>
            <w:bookmarkEnd w:id="0"/>
          </w:p>
          <w:p w:rsidR="00941F16" w:rsidRDefault="00941F16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:rsidR="00941F16" w:rsidRPr="00BD2190" w:rsidRDefault="00941F16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:rsidR="00D7707A" w:rsidRDefault="00D7707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br w:type="page"/>
      </w:r>
    </w:p>
    <w:p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>dodací list</w:t>
      </w:r>
    </w:p>
    <w:p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..</w:t>
      </w:r>
      <w:proofErr w:type="gramEnd"/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č.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 xml:space="preserve">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340/2015 Sb., o registru smluv, ve znění pozdějších předpisů.  </w:t>
      </w:r>
    </w:p>
    <w:p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AB3" w:rsidRDefault="00BF5AB3" w:rsidP="00714674">
      <w:pPr>
        <w:spacing w:after="0" w:line="240" w:lineRule="auto"/>
      </w:pPr>
      <w:r>
        <w:separator/>
      </w:r>
    </w:p>
  </w:endnote>
  <w:endnote w:type="continuationSeparator" w:id="0">
    <w:p w:rsidR="00BF5AB3" w:rsidRDefault="00BF5AB3" w:rsidP="00714674">
      <w:pPr>
        <w:spacing w:after="0" w:line="240" w:lineRule="auto"/>
      </w:pPr>
      <w:r>
        <w:continuationSeparator/>
      </w:r>
    </w:p>
  </w:endnote>
  <w:endnote w:id="1">
    <w:p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AB3" w:rsidRDefault="00BF5AB3" w:rsidP="00714674">
      <w:pPr>
        <w:spacing w:after="0" w:line="240" w:lineRule="auto"/>
      </w:pPr>
      <w:r>
        <w:separator/>
      </w:r>
    </w:p>
  </w:footnote>
  <w:footnote w:type="continuationSeparator" w:id="0">
    <w:p w:rsidR="00BF5AB3" w:rsidRDefault="00BF5AB3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IxMTU1MDWyNDJS0lEKTi0uzszPAykwrAUAtPAUGCwAAAA="/>
  </w:docVars>
  <w:rsids>
    <w:rsidRoot w:val="008A3AF5"/>
    <w:rsid w:val="00023813"/>
    <w:rsid w:val="00063545"/>
    <w:rsid w:val="000B005F"/>
    <w:rsid w:val="000D4EE5"/>
    <w:rsid w:val="001350BC"/>
    <w:rsid w:val="001673DC"/>
    <w:rsid w:val="00182C3C"/>
    <w:rsid w:val="001C38C6"/>
    <w:rsid w:val="001F37B7"/>
    <w:rsid w:val="0021013B"/>
    <w:rsid w:val="00237C1F"/>
    <w:rsid w:val="002740C4"/>
    <w:rsid w:val="002A7C8A"/>
    <w:rsid w:val="002B7B2F"/>
    <w:rsid w:val="002D0C4C"/>
    <w:rsid w:val="003328E7"/>
    <w:rsid w:val="00341C76"/>
    <w:rsid w:val="003C5BD7"/>
    <w:rsid w:val="00437485"/>
    <w:rsid w:val="00473C71"/>
    <w:rsid w:val="004E3065"/>
    <w:rsid w:val="004F59AC"/>
    <w:rsid w:val="005439F0"/>
    <w:rsid w:val="005C70B3"/>
    <w:rsid w:val="005D2862"/>
    <w:rsid w:val="005D3BED"/>
    <w:rsid w:val="00646564"/>
    <w:rsid w:val="00660EEC"/>
    <w:rsid w:val="0071221F"/>
    <w:rsid w:val="00714674"/>
    <w:rsid w:val="008711EB"/>
    <w:rsid w:val="008A3AF5"/>
    <w:rsid w:val="009156FF"/>
    <w:rsid w:val="00941F16"/>
    <w:rsid w:val="00960B4E"/>
    <w:rsid w:val="00A404A5"/>
    <w:rsid w:val="00A50C4D"/>
    <w:rsid w:val="00A53C0B"/>
    <w:rsid w:val="00A621E0"/>
    <w:rsid w:val="00A80190"/>
    <w:rsid w:val="00BD2190"/>
    <w:rsid w:val="00BF5AB3"/>
    <w:rsid w:val="00C87007"/>
    <w:rsid w:val="00D05E18"/>
    <w:rsid w:val="00D11EE6"/>
    <w:rsid w:val="00D643AD"/>
    <w:rsid w:val="00D7707A"/>
    <w:rsid w:val="00DB1D20"/>
    <w:rsid w:val="00DE6710"/>
    <w:rsid w:val="00E004CE"/>
    <w:rsid w:val="00F842B6"/>
    <w:rsid w:val="00F9028C"/>
    <w:rsid w:val="00F97577"/>
    <w:rsid w:val="00FA2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941F1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941F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4B255E-E30F-44B4-9820-EB520C318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7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POKUSNY UCET,ZAM,CIVT</cp:lastModifiedBy>
  <cp:revision>6</cp:revision>
  <cp:lastPrinted>2019-09-16T06:05:00Z</cp:lastPrinted>
  <dcterms:created xsi:type="dcterms:W3CDTF">2019-09-13T07:48:00Z</dcterms:created>
  <dcterms:modified xsi:type="dcterms:W3CDTF">2019-09-16T11:38:00Z</dcterms:modified>
</cp:coreProperties>
</file>